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461B02" w14:textId="77777777" w:rsidR="00B50F6B" w:rsidRPr="00B50F6B" w:rsidRDefault="00B50F6B" w:rsidP="00B50F6B">
      <w:pPr>
        <w:tabs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928"/>
          <w:tab w:val="left" w:pos="9648"/>
        </w:tabs>
        <w:spacing w:after="0" w:line="240" w:lineRule="auto"/>
        <w:rPr>
          <w:rFonts w:ascii="Times New Roman" w:eastAsia="Times New Roman" w:hAnsi="Times New Roman" w:cs="Times New Roman"/>
          <w:b/>
          <w:i/>
          <w:color w:val="auto"/>
          <w:sz w:val="22"/>
          <w:lang w:eastAsia="it-IT"/>
        </w:rPr>
      </w:pPr>
    </w:p>
    <w:p w14:paraId="1886F259" w14:textId="77777777" w:rsidR="00B50F6B" w:rsidRPr="00B50F6B" w:rsidRDefault="00B50F6B" w:rsidP="00B50F6B">
      <w:pPr>
        <w:spacing w:after="0" w:line="240" w:lineRule="auto"/>
        <w:ind w:right="-442"/>
        <w:jc w:val="right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B50F6B">
        <w:rPr>
          <w:rFonts w:ascii="Times New Roman" w:eastAsia="Times New Roman" w:hAnsi="Times New Roman" w:cs="Times New Roman"/>
          <w:b/>
          <w:i/>
          <w:color w:val="auto"/>
          <w:sz w:val="22"/>
          <w:lang w:eastAsia="it-IT"/>
        </w:rPr>
        <w:t xml:space="preserve">                       </w:t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Alla cortese attenzione del      </w:t>
      </w:r>
    </w:p>
    <w:p w14:paraId="0C0BF2EA" w14:textId="77777777" w:rsidR="00B50F6B" w:rsidRPr="00B50F6B" w:rsidRDefault="00B50F6B" w:rsidP="00B50F6B">
      <w:pPr>
        <w:spacing w:after="0" w:line="240" w:lineRule="auto"/>
        <w:ind w:right="-442"/>
        <w:jc w:val="right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Dott. Domenico Genovese</w:t>
      </w:r>
    </w:p>
    <w:p w14:paraId="41729F6C" w14:textId="77777777" w:rsidR="00B50F6B" w:rsidRPr="00B50F6B" w:rsidRDefault="00B50F6B" w:rsidP="00B50F6B">
      <w:pPr>
        <w:spacing w:after="0" w:line="240" w:lineRule="auto"/>
        <w:ind w:right="-442"/>
        <w:jc w:val="right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Dott. Salvatore Pinca</w:t>
      </w:r>
    </w:p>
    <w:p w14:paraId="655AD6B6" w14:textId="77777777" w:rsidR="00B50F6B" w:rsidRPr="00B50F6B" w:rsidRDefault="00B50F6B" w:rsidP="00B50F6B">
      <w:pPr>
        <w:spacing w:after="0" w:line="240" w:lineRule="auto"/>
        <w:ind w:right="-442"/>
        <w:jc w:val="right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Dott.ssa Annunziata Panella</w:t>
      </w:r>
    </w:p>
    <w:p w14:paraId="68EBF435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3F048B44" w14:textId="77777777" w:rsidR="00B50F6B" w:rsidRPr="00B50F6B" w:rsidRDefault="00B50F6B" w:rsidP="00B50F6B">
      <w:pPr>
        <w:spacing w:after="0" w:line="240" w:lineRule="auto"/>
        <w:ind w:left="6372" w:right="-442"/>
        <w:rPr>
          <w:rFonts w:ascii="Times New Roman" w:eastAsia="Times New Roman" w:hAnsi="Times New Roman" w:cs="Times New Roman"/>
          <w:bCs/>
          <w:color w:val="auto"/>
          <w:sz w:val="20"/>
          <w:szCs w:val="20"/>
          <w:lang w:eastAsia="it-IT"/>
        </w:rPr>
      </w:pP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</w:p>
    <w:p w14:paraId="2C5F8CC4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68A8059B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10EBF350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OGGETTO: </w:t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  <w:t xml:space="preserve">Nota alla richiesta di autorizzazione per il conferimento, a soggetti esterni all’Ateneo di incarichi di lavoro autonomo </w:t>
      </w:r>
    </w:p>
    <w:p w14:paraId="46E1FC09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668EB30B" w14:textId="2D8F6C56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La spesa relativa al finanziamento dell’incarico di lavoro autonomo richiesto dal </w:t>
      </w:r>
      <w:r w:rsidR="00FD2BA4" w:rsidRPr="00FD2BA4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Prof. </w:t>
      </w:r>
      <w:r w:rsidR="005950EA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___________________</w:t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in data_________, trova copertura nel bilancio del Dipartimento</w:t>
      </w:r>
      <w:r w:rsidR="002A3E38" w:rsidRPr="002A3E38">
        <w:t xml:space="preserve"> </w:t>
      </w:r>
      <w:r w:rsidR="002A3E38" w:rsidRPr="002A3E38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di Studi Letterari, Filosofia e di Storia dell’Arte</w:t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e si attesa che il costo totale della spesa previsto è pari ad €________</w:t>
      </w:r>
    </w:p>
    <w:p w14:paraId="0B779BAB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069BAD77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1D5A6681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-Codice CUP________</w:t>
      </w:r>
    </w:p>
    <w:p w14:paraId="301B2626" w14:textId="570DD135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-</w:t>
      </w:r>
      <w:proofErr w:type="gramStart"/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UPB</w:t>
      </w:r>
      <w:r w:rsidR="00396CF5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</w:t>
      </w:r>
      <w:r w:rsidR="00396CF5" w:rsidRPr="00396CF5">
        <w:t xml:space="preserve"> </w:t>
      </w:r>
      <w:r w:rsidR="005950EA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_</w:t>
      </w:r>
      <w:proofErr w:type="gramEnd"/>
      <w:r w:rsidR="005950EA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_____________</w:t>
      </w:r>
    </w:p>
    <w:p w14:paraId="1C935DFE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-Prenotazione _______</w:t>
      </w:r>
    </w:p>
    <w:p w14:paraId="5C89991C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25C3BE16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61600F95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3D42ACCF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Roma, il_________</w:t>
      </w:r>
    </w:p>
    <w:p w14:paraId="41EC4755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20796252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6BBDA07B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64C26D77" w14:textId="6DB51835" w:rsid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     </w:t>
      </w:r>
      <w:r w:rsidR="00B07170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Il </w:t>
      </w:r>
      <w:r w:rsidR="00B07170" w:rsidRPr="00B07170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Direttore del Dipartimento</w:t>
      </w:r>
      <w:r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                                                                                           Il Responsabile</w:t>
      </w:r>
    </w:p>
    <w:p w14:paraId="7E860ACB" w14:textId="1DAEB78F" w:rsidR="008E75C6" w:rsidRPr="00DB0365" w:rsidRDefault="00DB0365" w:rsidP="008E75C6">
      <w:pPr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    </w:t>
      </w:r>
      <w:r w:rsidR="008E75C6" w:rsidRPr="00DB0365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Prof. Lorenzo Perilli                                             </w:t>
      </w:r>
      <w:r w:rsidRPr="00DB0365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                                     </w:t>
      </w:r>
      <w:r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          </w:t>
      </w:r>
      <w:r w:rsidRPr="00DB0365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 Prof. </w:t>
      </w:r>
      <w:r w:rsidR="005950EA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__________________</w:t>
      </w:r>
    </w:p>
    <w:p w14:paraId="21E8DE2E" w14:textId="77777777" w:rsidR="00BB6D6B" w:rsidRPr="00B50F6B" w:rsidRDefault="00BB6D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01C7B8BE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66070D7D" w14:textId="065EF05E" w:rsidR="00B50F6B" w:rsidRPr="00B50F6B" w:rsidRDefault="00B07170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  </w:t>
      </w:r>
      <w:r w:rsidR="00B50F6B" w:rsidRPr="00B50F6B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_______________________                                                                                     ____________________</w:t>
      </w:r>
    </w:p>
    <w:p w14:paraId="379D64A8" w14:textId="77777777" w:rsidR="00B50F6B" w:rsidRPr="00B50F6B" w:rsidRDefault="00B50F6B" w:rsidP="00B50F6B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26781AF2" w14:textId="3BB1479A" w:rsidR="00F66575" w:rsidRPr="00233DC1" w:rsidRDefault="00F66575" w:rsidP="00233DC1"/>
    <w:sectPr w:rsidR="00F66575" w:rsidRPr="00233DC1" w:rsidSect="000519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186398" w14:textId="77777777" w:rsidR="00CB2B20" w:rsidRDefault="00CB2B20" w:rsidP="0015491C">
      <w:pPr>
        <w:spacing w:line="240" w:lineRule="auto"/>
      </w:pPr>
      <w:r>
        <w:separator/>
      </w:r>
    </w:p>
  </w:endnote>
  <w:endnote w:type="continuationSeparator" w:id="0">
    <w:p w14:paraId="7189940B" w14:textId="77777777" w:rsidR="00CB2B20" w:rsidRDefault="00CB2B20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rce">
    <w:altName w:val="Calibri"/>
    <w:panose1 w:val="00000000000000000000"/>
    <w:charset w:val="00"/>
    <w:family w:val="swiss"/>
    <w:notTrueType/>
    <w:pitch w:val="variable"/>
    <w:sig w:usb0="00000001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EAE06" w14:textId="77777777" w:rsidR="008742CB" w:rsidRDefault="008742C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212D94C7" w:rsidR="00527F8A" w:rsidRPr="00527F8A" w:rsidRDefault="00527F8A" w:rsidP="00EE07CF">
          <w:pPr>
            <w:pStyle w:val="TorVergata-pidipagina"/>
          </w:pPr>
          <w:r w:rsidRPr="00527F8A">
            <w:t xml:space="preserve">Via </w:t>
          </w:r>
          <w:r w:rsidR="00882780">
            <w:t>Cracovia</w:t>
          </w:r>
          <w:r w:rsidRPr="00527F8A">
            <w:t>, 50 - 00133 Roma</w:t>
          </w:r>
        </w:p>
        <w:p w14:paraId="3EF0851C" w14:textId="4E35383F" w:rsidR="00BA138B" w:rsidRPr="00BA138B" w:rsidRDefault="00882780" w:rsidP="00EE07CF">
          <w:pPr>
            <w:pStyle w:val="TorVergata-pidipagina"/>
          </w:pPr>
          <w:r>
            <w:t>www</w:t>
          </w:r>
          <w:r w:rsidR="00527F8A" w:rsidRPr="00527F8A">
            <w:t>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101B6858" w14:textId="59CB9DAA" w:rsidR="00236FD1" w:rsidRPr="00396CF5" w:rsidRDefault="00236FD1" w:rsidP="009E0407">
          <w:pPr>
            <w:pStyle w:val="TorVergata-pidipagina"/>
            <w:jc w:val="center"/>
            <w:rPr>
              <w:lang w:val="en-GB"/>
            </w:rPr>
          </w:pPr>
          <w:r w:rsidRPr="00396CF5">
            <w:rPr>
              <w:lang w:val="en-GB"/>
            </w:rPr>
            <w:t>Tel. 06 7259</w:t>
          </w:r>
          <w:r w:rsidR="008742CB" w:rsidRPr="00396CF5">
            <w:rPr>
              <w:lang w:val="en-GB"/>
            </w:rPr>
            <w:t xml:space="preserve"> 2615</w:t>
          </w:r>
        </w:p>
        <w:p w14:paraId="3EF0851E" w14:textId="0BA209EC" w:rsidR="0078783B" w:rsidRPr="00396CF5" w:rsidRDefault="004550FF" w:rsidP="009E0407">
          <w:pPr>
            <w:pStyle w:val="TorVergata-pidipagina"/>
            <w:jc w:val="center"/>
            <w:rPr>
              <w:lang w:val="en-GB"/>
            </w:rPr>
          </w:pPr>
          <w:r w:rsidRPr="00396CF5">
            <w:rPr>
              <w:lang w:val="en-GB"/>
            </w:rPr>
            <w:t>pnd-carriere@uniroma2.it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29D26AC9" w14:textId="77777777" w:rsidR="00236FD1" w:rsidRPr="00236FD1" w:rsidRDefault="00236FD1" w:rsidP="00271040">
          <w:pPr>
            <w:pStyle w:val="TorVergata-pidipagina"/>
            <w:jc w:val="right"/>
            <w:rPr>
              <w:lang w:val="en-US"/>
            </w:rPr>
          </w:pPr>
          <w:r w:rsidRPr="00236FD1">
            <w:rPr>
              <w:lang w:val="en-US"/>
            </w:rPr>
            <w:t>C.F. 80213750583</w:t>
          </w:r>
        </w:p>
        <w:p w14:paraId="3EF08520" w14:textId="08577578" w:rsidR="00E542C0" w:rsidRPr="00BA138B" w:rsidRDefault="00236FD1" w:rsidP="00271040">
          <w:pPr>
            <w:pStyle w:val="TorVergata-pidipagina"/>
            <w:jc w:val="right"/>
          </w:pPr>
          <w:r w:rsidRPr="00236FD1">
            <w:rPr>
              <w:lang w:val="en-US"/>
            </w:rPr>
            <w:t>P.I. 02133971008</w:t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FE21BB" w14:textId="77777777" w:rsidR="008742CB" w:rsidRDefault="008742CB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90CBC9" w14:textId="77777777" w:rsidR="00CB2B20" w:rsidRDefault="00CB2B20" w:rsidP="0015491C">
      <w:pPr>
        <w:spacing w:line="240" w:lineRule="auto"/>
      </w:pPr>
      <w:r>
        <w:separator/>
      </w:r>
    </w:p>
  </w:footnote>
  <w:footnote w:type="continuationSeparator" w:id="0">
    <w:p w14:paraId="7C13F9FC" w14:textId="77777777" w:rsidR="00CB2B20" w:rsidRDefault="00CB2B20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638AE" w14:textId="77777777" w:rsidR="008742CB" w:rsidRDefault="008742C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72E2A227" w:rsidR="000B3CAB" w:rsidRDefault="000B3CAB" w:rsidP="00EE07CF">
          <w:pPr>
            <w:pStyle w:val="TorVergata-intestazionedestra"/>
          </w:pPr>
          <w:r w:rsidRPr="00364C57">
            <w:t xml:space="preserve">Direzione </w:t>
          </w:r>
          <w:r w:rsidR="00233DC1">
            <w:t>V</w:t>
          </w:r>
          <w:r w:rsidRPr="00364C57">
            <w:t xml:space="preserve">– </w:t>
          </w:r>
          <w:r w:rsidR="00233DC1">
            <w:t>Gestione del Personale e Sistemi Operativi di Gestione</w:t>
          </w:r>
        </w:p>
        <w:p w14:paraId="7B739D9D" w14:textId="6B5E53BF" w:rsidR="00D52A0C" w:rsidRPr="00364C57" w:rsidRDefault="00D52A0C" w:rsidP="00EE07CF">
          <w:pPr>
            <w:pStyle w:val="TorVergata-intestazionedestra"/>
          </w:pPr>
          <w:r>
            <w:t xml:space="preserve">Area </w:t>
          </w:r>
          <w:r w:rsidR="007F4BC8">
            <w:t>3</w:t>
          </w:r>
        </w:p>
        <w:p w14:paraId="3CF1AB42" w14:textId="381CF6A7" w:rsidR="004A574E" w:rsidRPr="00EE07CF" w:rsidRDefault="000B3CAB" w:rsidP="00EE07CF">
          <w:pPr>
            <w:pStyle w:val="TorVergata-intestazionedestra"/>
            <w:rPr>
              <w:b w:val="0"/>
              <w:bCs w:val="0"/>
            </w:rPr>
          </w:pPr>
          <w:r w:rsidRPr="00EE07CF">
            <w:rPr>
              <w:b w:val="0"/>
              <w:bCs w:val="0"/>
            </w:rPr>
            <w:t xml:space="preserve">Divisione </w:t>
          </w:r>
          <w:r w:rsidR="00233DC1">
            <w:rPr>
              <w:b w:val="0"/>
              <w:bCs w:val="0"/>
            </w:rPr>
            <w:t xml:space="preserve">4 </w:t>
          </w:r>
          <w:r w:rsidRPr="00EE07CF">
            <w:rPr>
              <w:b w:val="0"/>
              <w:bCs w:val="0"/>
            </w:rPr>
            <w:t xml:space="preserve">– </w:t>
          </w:r>
          <w:r w:rsidR="00233DC1">
            <w:rPr>
              <w:b w:val="0"/>
              <w:bCs w:val="0"/>
            </w:rPr>
            <w:t>Gestione del Personale</w:t>
          </w:r>
        </w:p>
        <w:p w14:paraId="3EF08517" w14:textId="35713781" w:rsidR="000B3CAB" w:rsidRPr="00F16398" w:rsidRDefault="000B3CAB" w:rsidP="00EE07CF">
          <w:pPr>
            <w:pStyle w:val="TorVergata-intestazionedestra"/>
            <w:rPr>
              <w:sz w:val="20"/>
              <w:szCs w:val="20"/>
            </w:rPr>
          </w:pPr>
          <w:r w:rsidRPr="00EE07CF">
            <w:rPr>
              <w:b w:val="0"/>
              <w:bCs w:val="0"/>
            </w:rPr>
            <w:t xml:space="preserve">Ripartizione </w:t>
          </w:r>
          <w:r w:rsidR="00233DC1">
            <w:rPr>
              <w:b w:val="0"/>
              <w:bCs w:val="0"/>
            </w:rPr>
            <w:t>1</w:t>
          </w:r>
          <w:r w:rsidRPr="00EE07CF">
            <w:rPr>
              <w:b w:val="0"/>
              <w:bCs w:val="0"/>
            </w:rPr>
            <w:t xml:space="preserve">– </w:t>
          </w:r>
          <w:r w:rsidR="00233DC1">
            <w:rPr>
              <w:b w:val="0"/>
              <w:bCs w:val="0"/>
            </w:rPr>
            <w:t>Personale TAB</w:t>
          </w:r>
        </w:p>
      </w:tc>
    </w:tr>
  </w:tbl>
  <w:p w14:paraId="3EF08519" w14:textId="77777777"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2A3E9" w14:textId="77777777" w:rsidR="008742CB" w:rsidRDefault="008742C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2C435C"/>
    <w:multiLevelType w:val="hybridMultilevel"/>
    <w:tmpl w:val="9320DEF2"/>
    <w:lvl w:ilvl="0" w:tplc="23D29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14615B4"/>
    <w:multiLevelType w:val="hybridMultilevel"/>
    <w:tmpl w:val="E5E05A82"/>
    <w:lvl w:ilvl="0" w:tplc="B5B8C3CC">
      <w:numFmt w:val="bullet"/>
      <w:lvlText w:val="-"/>
      <w:lvlJc w:val="left"/>
      <w:pPr>
        <w:ind w:left="-207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4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2553D8"/>
    <w:multiLevelType w:val="hybridMultilevel"/>
    <w:tmpl w:val="A9080658"/>
    <w:lvl w:ilvl="0" w:tplc="A6D84ADE">
      <w:start w:val="158"/>
      <w:numFmt w:val="bullet"/>
      <w:lvlText w:val="-"/>
      <w:lvlJc w:val="left"/>
      <w:pPr>
        <w:ind w:left="-207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7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8393233">
    <w:abstractNumId w:val="5"/>
  </w:num>
  <w:num w:numId="2" w16cid:durableId="640961380">
    <w:abstractNumId w:val="4"/>
  </w:num>
  <w:num w:numId="3" w16cid:durableId="563030582">
    <w:abstractNumId w:val="8"/>
  </w:num>
  <w:num w:numId="4" w16cid:durableId="315961845">
    <w:abstractNumId w:val="2"/>
  </w:num>
  <w:num w:numId="5" w16cid:durableId="274825203">
    <w:abstractNumId w:val="7"/>
  </w:num>
  <w:num w:numId="6" w16cid:durableId="1190100477">
    <w:abstractNumId w:val="1"/>
  </w:num>
  <w:num w:numId="7" w16cid:durableId="1392272273">
    <w:abstractNumId w:val="3"/>
  </w:num>
  <w:num w:numId="8" w16cid:durableId="824709899">
    <w:abstractNumId w:val="6"/>
  </w:num>
  <w:num w:numId="9" w16cid:durableId="1690598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rNaABNZVgUsAAAA"/>
  </w:docVars>
  <w:rsids>
    <w:rsidRoot w:val="0015491C"/>
    <w:rsid w:val="0001590D"/>
    <w:rsid w:val="000519E7"/>
    <w:rsid w:val="0006152E"/>
    <w:rsid w:val="000709BF"/>
    <w:rsid w:val="00087700"/>
    <w:rsid w:val="000B3CAB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6EB1"/>
    <w:rsid w:val="001F4776"/>
    <w:rsid w:val="00200970"/>
    <w:rsid w:val="0020351F"/>
    <w:rsid w:val="00216288"/>
    <w:rsid w:val="00233DC1"/>
    <w:rsid w:val="00236FD1"/>
    <w:rsid w:val="00271040"/>
    <w:rsid w:val="00287667"/>
    <w:rsid w:val="002A3E38"/>
    <w:rsid w:val="002B7E5B"/>
    <w:rsid w:val="002C0FB7"/>
    <w:rsid w:val="002C51EA"/>
    <w:rsid w:val="002D16A1"/>
    <w:rsid w:val="002E332D"/>
    <w:rsid w:val="00364C57"/>
    <w:rsid w:val="003938EA"/>
    <w:rsid w:val="0039461B"/>
    <w:rsid w:val="00396CF5"/>
    <w:rsid w:val="003B062F"/>
    <w:rsid w:val="003C7531"/>
    <w:rsid w:val="003D540B"/>
    <w:rsid w:val="003D5E63"/>
    <w:rsid w:val="003E2257"/>
    <w:rsid w:val="00405F5C"/>
    <w:rsid w:val="00414D76"/>
    <w:rsid w:val="0042060C"/>
    <w:rsid w:val="00423250"/>
    <w:rsid w:val="004550FF"/>
    <w:rsid w:val="00471076"/>
    <w:rsid w:val="004A574E"/>
    <w:rsid w:val="004E59F5"/>
    <w:rsid w:val="004F46A2"/>
    <w:rsid w:val="00506175"/>
    <w:rsid w:val="00524074"/>
    <w:rsid w:val="005268C0"/>
    <w:rsid w:val="00527F8A"/>
    <w:rsid w:val="00532AD6"/>
    <w:rsid w:val="005950EA"/>
    <w:rsid w:val="005A4AEF"/>
    <w:rsid w:val="005B2746"/>
    <w:rsid w:val="005C50D9"/>
    <w:rsid w:val="005E4FEB"/>
    <w:rsid w:val="005F7117"/>
    <w:rsid w:val="0062042B"/>
    <w:rsid w:val="006264BF"/>
    <w:rsid w:val="00643A10"/>
    <w:rsid w:val="00672D8C"/>
    <w:rsid w:val="006A12E7"/>
    <w:rsid w:val="006D62B3"/>
    <w:rsid w:val="00705F67"/>
    <w:rsid w:val="0072540B"/>
    <w:rsid w:val="00751B0E"/>
    <w:rsid w:val="00753691"/>
    <w:rsid w:val="0078783B"/>
    <w:rsid w:val="007D01EE"/>
    <w:rsid w:val="007F4BC8"/>
    <w:rsid w:val="008245BA"/>
    <w:rsid w:val="008314DE"/>
    <w:rsid w:val="00835CE5"/>
    <w:rsid w:val="0084530D"/>
    <w:rsid w:val="00846A4A"/>
    <w:rsid w:val="00851601"/>
    <w:rsid w:val="00856E49"/>
    <w:rsid w:val="008742CB"/>
    <w:rsid w:val="00882780"/>
    <w:rsid w:val="008E5CB7"/>
    <w:rsid w:val="008E75C6"/>
    <w:rsid w:val="00901F02"/>
    <w:rsid w:val="00912309"/>
    <w:rsid w:val="00915C5A"/>
    <w:rsid w:val="009261CB"/>
    <w:rsid w:val="00942199"/>
    <w:rsid w:val="009522D5"/>
    <w:rsid w:val="009734E2"/>
    <w:rsid w:val="009923B5"/>
    <w:rsid w:val="00996F62"/>
    <w:rsid w:val="009A0678"/>
    <w:rsid w:val="009E0407"/>
    <w:rsid w:val="00A00E84"/>
    <w:rsid w:val="00A274A8"/>
    <w:rsid w:val="00A27C61"/>
    <w:rsid w:val="00A37973"/>
    <w:rsid w:val="00A53BEB"/>
    <w:rsid w:val="00A77402"/>
    <w:rsid w:val="00A944FC"/>
    <w:rsid w:val="00AF700B"/>
    <w:rsid w:val="00B07170"/>
    <w:rsid w:val="00B36C9B"/>
    <w:rsid w:val="00B50F6B"/>
    <w:rsid w:val="00BA138B"/>
    <w:rsid w:val="00BB2928"/>
    <w:rsid w:val="00BB6D6B"/>
    <w:rsid w:val="00BF6269"/>
    <w:rsid w:val="00C07A0D"/>
    <w:rsid w:val="00C67ED5"/>
    <w:rsid w:val="00C76A4F"/>
    <w:rsid w:val="00C8080E"/>
    <w:rsid w:val="00C81D16"/>
    <w:rsid w:val="00CA5195"/>
    <w:rsid w:val="00CB27C4"/>
    <w:rsid w:val="00CB2B20"/>
    <w:rsid w:val="00CD4764"/>
    <w:rsid w:val="00D1320C"/>
    <w:rsid w:val="00D27A53"/>
    <w:rsid w:val="00D331D6"/>
    <w:rsid w:val="00D52A0C"/>
    <w:rsid w:val="00D877E9"/>
    <w:rsid w:val="00DB0365"/>
    <w:rsid w:val="00DB4489"/>
    <w:rsid w:val="00DC397F"/>
    <w:rsid w:val="00DE6B18"/>
    <w:rsid w:val="00DE7DC3"/>
    <w:rsid w:val="00DF2D29"/>
    <w:rsid w:val="00E05A6D"/>
    <w:rsid w:val="00E35AE5"/>
    <w:rsid w:val="00E542C0"/>
    <w:rsid w:val="00E57CC1"/>
    <w:rsid w:val="00E7308E"/>
    <w:rsid w:val="00E76F61"/>
    <w:rsid w:val="00EA153A"/>
    <w:rsid w:val="00EA21D4"/>
    <w:rsid w:val="00EA3BF8"/>
    <w:rsid w:val="00EC0F01"/>
    <w:rsid w:val="00EC7441"/>
    <w:rsid w:val="00ED1C6A"/>
    <w:rsid w:val="00ED5ACD"/>
    <w:rsid w:val="00EE07CF"/>
    <w:rsid w:val="00EE5AEE"/>
    <w:rsid w:val="00EE76EE"/>
    <w:rsid w:val="00F16398"/>
    <w:rsid w:val="00F176B9"/>
    <w:rsid w:val="00F66575"/>
    <w:rsid w:val="00F77B92"/>
    <w:rsid w:val="00FC6393"/>
    <w:rsid w:val="00FD2BA4"/>
    <w:rsid w:val="00FE3A53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293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9F556341D406F46A79B5DCD8146E6B4" ma:contentTypeVersion="18" ma:contentTypeDescription="Creare un nuovo documento." ma:contentTypeScope="" ma:versionID="c8d93c3c6dcfb95e8e9b7c60499518c6">
  <xsd:schema xmlns:xsd="http://www.w3.org/2001/XMLSchema" xmlns:xs="http://www.w3.org/2001/XMLSchema" xmlns:p="http://schemas.microsoft.com/office/2006/metadata/properties" xmlns:ns3="a803e6d2-1870-49af-a394-09c49866f1c2" xmlns:ns4="a8930660-cbca-4557-8af8-8732498a4714" targetNamespace="http://schemas.microsoft.com/office/2006/metadata/properties" ma:root="true" ma:fieldsID="911b552a64929ec85ff02016e9f9a903" ns3:_="" ns4:_="">
    <xsd:import namespace="a803e6d2-1870-49af-a394-09c49866f1c2"/>
    <xsd:import namespace="a8930660-cbca-4557-8af8-8732498a47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SearchPropertie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ObjectDetectorVersions" minOccurs="0"/>
                <xsd:element ref="ns3:MediaLengthInSecond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03e6d2-1870-49af-a394-09c49866f1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30660-cbca-4557-8af8-8732498a471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803e6d2-1870-49af-a394-09c49866f1c2" xsi:nil="true"/>
  </documentManagement>
</p:properties>
</file>

<file path=customXml/itemProps1.xml><?xml version="1.0" encoding="utf-8"?>
<ds:datastoreItem xmlns:ds="http://schemas.openxmlformats.org/officeDocument/2006/customXml" ds:itemID="{25AB5910-F6C5-41EF-8830-82E9ACF88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03e6d2-1870-49af-a394-09c49866f1c2"/>
    <ds:schemaRef ds:uri="a8930660-cbca-4557-8af8-8732498a47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1F8C49-0330-4948-8F99-09902156EF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a803e6d2-1870-49af-a394-09c49866f1c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Federica Lorusso</cp:lastModifiedBy>
  <cp:revision>2</cp:revision>
  <cp:lastPrinted>2018-09-19T14:36:00Z</cp:lastPrinted>
  <dcterms:created xsi:type="dcterms:W3CDTF">2026-04-27T08:17:00Z</dcterms:created>
  <dcterms:modified xsi:type="dcterms:W3CDTF">2026-04-27T08:17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F556341D406F46A79B5DCD8146E6B4</vt:lpwstr>
  </property>
  <property fmtid="{D5CDD505-2E9C-101B-9397-08002B2CF9AE}" pid="3" name="MediaServiceImageTags">
    <vt:lpwstr/>
  </property>
</Properties>
</file>